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สกล)</w:t>
      </w:r>
      <w:r>
        <w:t xml:space="preserve"> </w:t>
      </w:r>
      <w:r>
        <w:t xml:space="preserve">การเขียนโปรแกรมภาษาคอมพิวเตอร์</w:t>
      </w:r>
      <w:r>
        <w:t xml:space="preserve"> </w:t>
      </w:r>
      <w:r>
        <w:t xml:space="preserve">อ.</w:t>
      </w:r>
      <w:r>
        <w:t xml:space="preserve"> </w:t>
      </w:r>
      <w:r>
        <w:t xml:space="preserve">สุธิรา</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13.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คือตัว ร้านอื่นเปิดซับลำโพงให้มาเหมือนเดิมนะคะเด็กๆ เปิดโปรแกรมลาว ตัวสีส้มและสีส้มเปิดขึ้นมา กด ctrl B ก่อน 1 ครั้งเพื่อเช็คว่าตอนนี้ทุกคนมี background ที่มี ภาพพื้นหลังอยู่ แล้วนะคะ ใครยังไม่มีหน้าต่าง พื้นที่การทำงานของตัวเองที่มีรูป background ยกมือนะคะ ไปต่อไม่ได้เด้ เพราะสิ่งที่เราจะทำต่อไปก็คือ เราจะเอา เกมของเราเข้ามานะคะแล้วจะทำให้มันเคลื่อนไหว ของใครยังไม่ขึ้น หมดทุกคนแล้วยังคะ new version ฉันไป ทำไมหน้าต่างนี้มันไม่ยอมให้ยอดหงษ์ ใน PowerPoint ย่อลงไม่ได้ เราต้องการพืช Wonderland เคนะคะสิ่งแรกเด็กๆไปดูไฟล์ ของเราใน IC Underground ไม่ได้โหลดภาพเหรอ ได้ไหมครับตัวเกมส์ที่จะใช้ ทำไม มัน ย่อสไลด์ Powerpoint ตอนนี้ลงไม่ได้ ก็ไม่ได้ Public จำได้ไหมคะที่บอกให้ค้นสไปรท์ชีสอ่ะ ที่เราต้องการภาพ ที่มันมีลักษณะของ ภาพผิด มีหลายๆภาพนะคือภาพการเคลื่อนไหวต่อเนื่องกัน เมื่อคืนเด็กๆจะต้องเลือกตัวการ์ตูนหรือตัวเกมที่เราจะทำให้เขาเคลื่อนไหว เราจะ ไม่มาเสียเวลาวาดเองก็เลยจะให้ค้นจากเน็ต ก็ต้องเลือกใช้ฟรี ดาวน์โหลดด้วยนะคะเพื่อจะได้ไม่ติดปัญหาลิขสิทธิ์ ลองพิมพ์คำว่าฟรีดาวน์โหลดเสมอเวลาค้นเนาะ แล้วก็ตามด้วยคำว่าสไปรท์ชีส s&amp;p rip สไปรท์แล้วก็ชีส s.h.e. นะคะ แล้วก็กดค้นหา ลักษณะภาพสไปซี่ก็คือจะมีภาพ วันหลังแล้วก็มีภาพที่เหมือน เขาอ่ะ เคลื่อนไหวได้มีรูปอื่นๆที่เห็นไหมคะเสื้อผ้าอะไรเขาก็เหมือนกันอย่างนี้นะคะ เพราะเราต้องการ วัตถุของเราเนี่ยไอ้ตัวเกมเราเนี่ยให้มันเคลื่อนไหว นะคะ ใครหาได้แล้วให้โหลดแล้วเอาไปใส่ไว้ใน ตอนนี้โหลดมาแล้วนะคะจะเอา รอแป๊บนึงใครยังไม่โหลดโหลดเลยนะคะ คือให้มันมีตัว อะไรตัวอย่างน้อยอย่างน้อย มีภาพตัว เกมเนี่ยซัก 4 ตัวเป็นอย่างน้อยเนาะ มีมากกว่านั้นก็ได้นะคะ โฟลเดอร์ที่เราดาวน์โหลดนะคะ เดี๋ยวจะ ไปไหว้ที่ IC ของเรานะคะ เอาไปไว้ที่เราเก็บโปรแกรมที่เราเขียนเกมไว้ในกล่องนะ ปายแล้วนะคะ เอาแค่ประกันเมียเนี่ย จะเลือกเฉพาะ ที่เขาเป็น ขอเอาเป็นเดือนนะคะ ขอเป็นรูป เบสหนักๆ ทดลองให้ดูก่อนนะคะ หลายตัวหน่อย ยานะคะเราจะต้องมีรูปตัวเกมเราอยู่ในโฟลเดอร์อย่างนี้นะคะโฟลเดอร์ชื่อ เกมที่เราสร้างอ่ะค่ะให้สังเกตบ้านเรามีไฟล์ ซับลามอยู่ตรงไหนเราต้องมีลูกอยู่ตรงนั้นแหละ มันจะได้หากันเจอนะคะเด็กๆ ก่อนอื่นเด็กๆเปิดโฟลเดอร์ตัวเองขึ้นมาไว้ด้วยเดี๋ยวจะไปเดินเช็คว่ามีรูป อันนี้กันหรือยัง เลือกสัก 1 ตัวนะเลือกตัวเกมส์ ดูนะคะคำค้นที่ใช้ ดูคำที่ใช้ค้นเห็นไหม คนหน้าสไลด์เนี่ยฟรีดาวน์โหลด สไปรท์ชีทนะคะให้คนด้วยคำนี้แล้วเพราะถ้าคนด้วยคำว่า Spicy มันจะได้ภาพที่บอกว่ามีหลายๆตัวค่ะที่เขาทำไว้แล้วนะ ใน iPhone เด้อเด็กๆทุกคนเมื่อกี้ไปตรวจแล้วนะคะมีมีตัวเกมที่เราจะเอามาลงแล้ว ไปไหนล่ะ เหนื่อยนะคะอันดับแรกอันดับที่ 1 เหมือนเดิมลองวางก่อนเพราะเราต้องรู้ว่าเราจะเอาไอ้ตัวนี้เข้าไปวางในฉากเราได้ไหมใช่ไหม นั้นนะคะ คำสั่งยังเป็นคำสั่งเดิมอยู่เนาะก็คือ คำสั่งที่จะ เนี่ยเนี่ยเนี่ย เอารูปมาใส่เนี่ยนะคะ แต่เราจะต้องประกาศตัวแปรใหม่ตอนนี้ ไปที่บรรทัดตำแหน่งที่ 14 บรรทัดที่ 14 เด็กๆเรื่องแม่ลงมาประมาณบรรทัดที่ 14 มี background มีอะไรแล้วนะ เรากำหนดหน้าจอเกมได้แล้วสิ่งที่เราจะทำต่อมาใส่แฮชแท็กนะคะหรือเครื่องหมายชาร์ป แล้วก็บอกว่า เราจะเอาตัวเกมเข้ามาแล้ว ทะเล ใส่แฮชแท็กไว้ตรงส่วนนี้จะเป็นส่วนที่เราจะนำตัวเกมเข้ามานะคะนำเข้าเกมนำเข้าตัวเกมใส่แฮชแท็กไว้แล้วก็กด Enter ลงไป 2p เว้น 2 บรรทัด เราจะอยู่ที่บรรทัดที่ 15 จะได้เช็คง่ายๆไปปั๊มบรรทัดก่อนตอนนี้ คันอื่นเหมือนเดิมนะคะรูปแบบจะคล้ายๆกับตัวนี้นะคะก็คือ ให้ทายเกมมันไปโหลดภาพตัวเกมเรามาก่อนอื่นก็คือเราต้องมากำหนดตัวแปรก่อน แฟนเราสมมุติเมื่อกี้ ให้เด็กๆดูที่อะไร ดูที่ตัวละครของเรามันเป็นตัวอะไรไม่ออกไม่รู้ เช่นตัวนี้เป็นแมวเท่านั้นชื่อตัวแปรมก็คือตัวอะไรคะแคทภาษาอังกฤษ ของใครเป็นตัวอะไรบ้าง ใครเป็นนกไหนใครเป็นรูปนกยกมือขึ้น มีใครมีรูปนกไหมคะ ไม่มีหรอเออยังว่าเห็นอยู่กุ้งก็ตั้งชื่อตัวแปรเบิร์ดเลยลูก ออกไหม เอาชื่อตัวเกมเราอ่ะมาเป็นตัวแปรเลยเราจะได้รู้ว่าไอ้ตัวนี้คือตัวนกของเราเพราะฉะนั้น ใครที่ วาดรูปเกมตัวเองเป็นรูปสัตว์ชนิดไหน หวยออกนะคะให้ใช้ชื่อ ตามตัว ชนิดนั้นหรือตัวเกมชนิดนั้นอ่ะเหมือนของแม่แมวเพราะฉะนั้นตัวเกมแม่ก็จะชื่อแคทก่อน อ้าว บอยก็ได้ใช้บอยก็ได้ เด็กผู้ชายลูกเป็นเด็กผู้ชายบอยหรือเกินก็ได้ของไม่เป็นรูปอะไรครับ หมาก็ dog น้องใครใครไม่รู้ชื่อสัตว์ภาษาอังกฤษค้น โดยใช้อะไร Google แปลภาษานะคะช่วย ประกาศตัวแปรแล้วตามด้วยเครื่องหมายเท่ากับเสมอ เห็นไหมคะตรง ชื่อตัวแปรน่ะชื่อเนี้ย ก็คือให้เราดูรูป ตัวเกมของเรามันเป็นสัตว์อะไรเราก็ตั้งชื่อตามนั้น อย่ามาพิมพ์ ตามแม่นะแม่ของแม่เป็นตัวแมวไงแม่ก็เลยใช้แคทถ้าของเด็กๆเป็น หากระชาย Dog พากย์ไทยเป็นนกกับเบิร์ดใครเป็น OK องุ่นเป็นตัวอะไร ดูต่อนะคะคำสั่งต่อมาเหมือนเดิมพิมพ์ปีก่อนกดตัว P 1 ครั้ง แล้วเลือกไฟล์เกมเซ็นเตอร์ เกมอะไร dot image load เราจะใช้คำสั่งนี้นะคะ . image โหลด กดลงไป กดไอ แล้วก็เลือก image ไม่ออกเนาะ แย่กว่านี้นะคะ image Center dot อีก 1 ครั้ง Gmail Minecraft เลือกโหลด ใส่วงเล็บ ขอรูปแบบเขาคือ ให้ทายเกมมันไปโหลดลูกไหมคะ ตรงนี้เนาะก็คือชื่อ ชื่อลูกเด็กๆดูจากไหน เหมือนเดิมนะคะเช็คชื่อภาพของเรา สังเกตดูชื่อดีๆมันมีหลายตัว แล้วมันมีเล็บ 1 พิมพ์ให้เหมือนตัวพิมพ์ผิด ทำยังไงคะกับพี่ให้ไหมวิธีการ เพื่อจะไม่ให้พิมพ์ผิดนะเด็กๆคิดขวาที่รูปเราเนี่ย แล้วเลือก Property เห็นไหมคะก๊อปจากตรงนี้เลย จะได้พิมพ์ไม่ผิดหรอกเนาะชื่อมันก็จะเหมือนกันมันจะได้หาเจอไม่งั้นเดี๋ยวมันหาไม่เจอ ไม่ต้องไปพิมพ์เองอ่ะไม่ออกไม่รู้ ให้เด็กๆ ทำให้ดูใหม่นะเราคลิกที่รูปที่เราจะใช้ 1 ครั้งแล้วคลิกเมาส์ขวาเนาะ ไอ้ตรงเนี้ย พี่มิ้ว นิ้วกลางเราอ่ะเมาด้วย โรงพิมพ์กลางอยู่ 1 ครั้งแล้วเลือก Property นามสกุลด้วยเห็นไหมอย่าลืมดูนามสกุลด้วยว่ามันเป็น PNG เพราะนั้น กอล์ฟ ชื่อจะได้พิมพ์ไม่ผิดนะมันจะเว้นวรรคอะไรมันก็จะเหมือนกันเลยกด Happy Control C เสร็จแล้วก็เอามาวาง วงเล็บหายไปไหนแล้ว เนื่องจากเป็นชื่อ อย่าลืมนะคะถ้าเป็นชื่อลูกต้องใส่เครื่องหมายอะไรคะ Single หรือ Double Code ก็คือเครื่องหมายคำพูดอย่างนี้นะคะ ทีเดียวก็ได้ ไหนล่ะ ขีดเดียวหรือ 2 ขีดก็ได้นี่คือ Single โคตรนะคะ นี่คือ Double O เครื่องหมายคำพูดแบบ อันเดียวกับ 2 อันน่ะ นะคะ กด ctrl B วางไฟล์นั้นเห็นไหมคะแล้วตามด้วยนามสกุล เวลาระบุนามสกุลลูกก็คือต้องใส่หลอดก่อน แล้วก็ ถ้าใครจำไม่ได้ก็ย้อนกลับไปดู ชื่ออะไรวะ นะคะพี่เหมือนเดิมนะคะนามสกุลเป็น PNG เราก็ใส่ PNG ลงไป แล้วก็ตามด้วยนามสกุลเขา เอารูปเข้ามาแล้วอย่าลืมเรียกใช้ลูกอ่ะตอนนี้เราเอารูปเข้ามาแล้วนะคะ เราจะรู้ได้ไงว่ารูปเข้ามาเราก็ต้องไปเรียกใช้ เลือกรูปนั้นมานะคะ วันนี้ในบรรทัดนี้คือคำสั่ง pygame image load ยังก็คือให้ไปโหลดภาพที่เราจะใช้ ดูหนังออนไลน์ชื่อดีๆนะมันมีเว้นวรรคอะไรนะเอาตังค์มันเลย พี่เบาะ Copy เอาจะได้ พิมพ์ไม่ผิด แล้วยังไงให้เราเข้ามาในตำแหน่งรูปของเกมเรา กรีนวิวนี่ใส่รูปใช่ไหมต่อมาที่เราจะใส่ คำสั่งเดียวกันเลยแต่เปลี่ยนจาก พริกมี GPS เป็น เมียเนี่ย วันนี้แฟนเราจะเรียกตัวแปรนี้มา แคปมานะคะ ยังคะให้เด็กๆเข้ามาที่ บรรทัดที่ต่อจากที่เราเรียกใช้ Background skill Build be GPS เนี่ยคือ background Pictures เราเนี่ย ดูนะคะกด Enter เพื่อให้เคอร์เซอร์มันอยู่บอกแล้วว่าอย่ากดเป็น อยากกดแป้น Space Bar ถ้าเห็น จุดเดี๋ยวมันขึ้น Error นะเด็กๆ เด็กๆไปท้ายบรรทัด ของคำสั่งที่เราจะเริ่มเขียนแล้วกด enter มีไหมคะมันจะตัด โครงสร้างมันจะจัด เปียกมาให้เราก็จะลงไปตำแหน่งเดิม กด F 1 ครั้งแล้วเลือกกิน เหมือนเดิม บิลเหมือนเดิม บิลนะคะ เลือกเอานะไม่ต้องพิมพ์จะได้ไม่ผิดใส่วงเล็บ ตรงนี้ก็คือชื่อชื่อตัวนี้นะคะ เราก็ต้องเรียกใช้แคปอ่ะ ของแม่เรียกแชทเด็กๆเป็นตัวอะไรแปลของเด็กๆมันออกเนาะใครเป็นบอยก็ เรียกบอยใครเป็นด็อกเตอร์เรียก Dog ใครเป็นเบิร์ดก็เรียกเบิร์ดนะคะ เวลาเอามาเราจับระบุตำแหน่งให้มันแล้วที่นี้ดูดีๆ ตำแหน่งจอ เริ่มต้นคือ นึกออกเนาะมันมี การที่เรียกว่าแกน x กับแกน Y นะคะ 0 ตำแหน่งข้างบน แล้วมันจะลงมาข้างล่างเนี่ย ไม่เชื่อเดี๋ยวลองดูนะคะถ้ายังไม่เปลี่ยนตำแหน่งเด็กๆลองดูก็ได้เอาเหมือนเดิมเลยเอาเหมือนเหมือน คำสั่งแรกเลย เหมือนตำแหน่งนี้เลย เด็กๆลองดูนะ App web โคลอน แล้วก็ใส่ ตำแหน่ง 00 เหมือนตัวแรกเลยนะให้ดูเลย ตำแหน่งมันเริ่มจากไหน ใครพิมพ์คำสั่งนี้เสร็จแล้วกดอะไรคะเมื่อเราต้องการทดสอบโปรแกรมรันโปรแกรมก็คือกฎ ปุ่มคอนโทรลบีนะคะ เห็นไหม เราใส่ 000 ตำแหน่งน้องแมวหมดลอยอยู่บนท้องฟ้า เราอยากให้มันลงมา ให้เราดูอะไรคะดูแนวของ ภาพ background ด้วย ก็คือ น้องแมวควรจะมายืนอยู่ตรง พื้นดินนี้พอดี วันนั้นเราจะต้องเลื่อน 0 0 0 ตัวแรกคือ 0 ในแนว เรียกว่าอะไรอ่ะ แนวตั้งคอลัมน์ไม่ออกเนาะ แล้วศูนย์ตัวที่สองก็คือ แมวที่เป็นแถวก็คือบรรทัด ตอนนั้นเราจะต้องเพิ่มจำนวนบรรทัด น้องแมวก็ตัวใหญ่ไปด้วยใช้ทรานฟอร์มลดไซส์ลงหน่อยก็ได้นะคะเด็กๆ โหลดมาแล้วตัวมันใหญ่เนี่ย ใช้ตัวนี้ก็ได้นะรถ แต่ถ้าไม่ใช้ตัวนี้ลดไม่ออกเนาะเดี๋ยวเดี๋ยวค่อยไปแช่การลดขนาดไซส์สอนไปแล้วนะเดี๋ยวค่อยไปแก้ทีหลังก็ได้ เรามาเปลี่ยนตำแหน่งเดี๋ยวจะเพิ่มสัก เพิ่มจำนวนบรรทัดนะคะที่ 250 ดูจากอะไรเด็กๆเช็คจากนี่ได้ เช็กจัด สวัสดีเราเห็นไหมคะ ตำแหน่งบรรทัด แบ่งคอลัมน์ สูงสุดก็คือ 1,600 บรรทัดสูงสุดคือ 800 ตอนนี้เนี่ย เอาบรรทัดที่ 250 กด ctrl B ดูว่าน้องแมวเราเลื่อนลงมาหรือยัง ได้พอดีเลยใช่ไหมคะน้องแมวอยู่ตรงพื้นดินพอดีบางคนเลื่อนลงไปเยอะให้นึกถึงนะ ไม่ใช่ว่าเราจะเอาลงมาจนสุด ไอ้นี่ ถูกไหมคะบางทีมันก็ไม่จำเป็นต้องลงมาจนสุด ถากเสมอไปให้เราดูระดับภาค พื้นที่ของภาพเราด้วยเนาะ control หรือยัง พรุ่งนี้ยัง เธอไม่ขึ้นหรอ เออเร่อนี่ ทำไมถึง Error บรรทัดที่เท่าไหร่ ลายสัก 8 ไปดูที่ไหน ทำไมตัวนี้เออเร่อ อาดูบรรทัดนี้นะ กุ้งกุ้งกุ้งดูบรรทัดนี้เด้อ หายไปไหนบรรทัดนี้หายไปไหน รันทรูหายไปไหน หายไปไหน 1 บรรทัด เนี่ย ก่อนหน้า ข้างบนข้างบน อันนี้ถูกแล้วขึ้นไป ไม่ๆไม่ต้องขึ้นมาอีกบรรทัดนึงแล้วก็ เอากะ คนดี อด เออมันใหญ่ใช่ไหมเดี๋ยวเดี๋ยวค่อย จำได้ไหมพี่บอกว่า อะไรเนี่ย ใช้ใช้อะไรนะใช้ โปรแกรม เห็นอยู่ไหน PP กด P PA ตัว P PA i เพ้นท์ OK ไปที่เมนู file Open เรือ เล็กออกก่อนแล้วก็เลือกตรงนี้ ลดลง 50 55 OK เอาอีกเอาอีก Asics ยอดรัก มันชน ฝันดีนะ อันนี้ใช่ป่ะ ชื่อชื่อตัวเดียวกันป่ะ ชื่ออะไร อนุสรณ์ นี่ก่อนนี้ก่อนลูก Cancel ต้องต้องซีเล็คก่อนเลือกทั้งหมดก่อนแล้วค่อยมาเลือกอันนี้ วิธีนึง 50 Control ดีไหม กด ctrl B Mini ในกรณีของกุ้งเต้นเนี่ย วิธีการ ถ้าอย่างนี้ถ้าบางคนเอารูปเข้ามานะคะเด็กๆดูนะคะ บางคนเอารูปเข้ามาแล้วมันมีกรอบสีขาว นั่นก็คือมันมี Background มาดูวิธีเอา background ออกจากรูปเรา จด กระดาษจดไหมคะจดไว้ทุกคนดูเดี๋ยวจะมาสอนวิธีเอาภาพ พี่มี background ออก นะคะภาพที่มี background เช่น ตัวอย่าง ไม่แน่ใจตอนนี้มีเปล่า เดี๋ยวขอลองเปิดดูก่อนนะ เนี่ยนะคะบางทีรูปที่เอามาเนี่ยมันมี ไอ้พื้นหลังขาวอย่างนี้ ชื่ออะไรไทเกอร์เดี๋ยวลองดูนะ เดี๋ยวขอลองเอา Tiger เข้ามาดูก่อนนะ แป๊บนึงนะคะเด็กๆจะเทสให้ดู ดูนะคะถ้ารูปไข่ที่มีพื้นหลัง เหมือนของกุ้งเต้นเนี่ยภาพเขามีพื้นหลังสีขาว หนังโป๊ มันจะมี background ข้างหลังดูดีๆนะ เดี๋ยวเทสให้ดูนะคะ เมื่อไหร่ที่ใครเอา ภาพที่เลือกมาใช้แล้วมันมีอย่างนี้มีสีขาวๆล้อมก่อนเนี่ยนั่นก็คือภาพนี้มันมี background วิธี ด้วยนะคะเด็กๆ จดไว้เพราะ Hot อย่าลืมว่าเด็กๆบางคนมีหลายรูปในหวังนะเพราะน้ำต้องไปเอาออกเองทุกรูปแบบนี้จะสอนให้เอาออกแค่ 1 ลูก ให้ไปที่เว็บไซต์ให้เด็กๆเปิด Google นะคะ แล้วพิมพ์คำว่า B G แล้วก็ตามด้วยคำว่า remove นะคะใช้ Google แล้วพิมพ์คำว่า BG remover ให้ค้นคำว่า BG แล้วก็ตามด้วย m o v e r ก็คือมันจะเป็นเว็บสำหรับเอา ที่มีเอาพื้นหลังที่อยู่ในรูปเราออกนะคะมันก็เลย ชื่อว่า BG remover นะคะ มีไหมคะให้เด็กๆเข้าเว็บนี้เลย remove-bg เนี่ยนะคะคลิกเข้าไปเลย เนี่ยที่มันขึ้นว่า remove background from Image คลิกเข้าไปเลยนะคะ แล้วที่ วันนี้ Upload Image ก็คือให้เราคลิกที่ Upload Image แล้วเราก็ไปเปิดไฟล์รูปภาพ ที่เรามี background น่ะ นะคะอยู่ ตัวอย่างของเราคือ Tiger 2 เลือกภาพนั้นแล้วคิด Open เนี่ยถ้าภาพ background ออกแล้วข้างหลังมันจะเป็น ตารางสีเทาๆอย่างนี้เนี่ย หมายถึงเอาออกแล้วนะคะเด็กๆก็กด download ไฟล์มันก็จะมาอยู่ที่ Download เราเนาะ อีกขั้นตอนหนึ่งก็คือแก้ชื่ออ่ะค่ะเด็กๆก็ เอาไปวางไว้ใน ไม่ได้เรา ในโฟลเดอร์เราอ่ะค่ะ แย่เนาะโฟลเดอร์ที่เราสร้างเกมไว้เนี่ย ชื่อมันยาวใช่ไหมคะเราก็ ทำการตัด มันให้หลีเป๊ะ Windows 11 นี่มันทำไมไม่ขึ้น rename ให้ ถ้าไม่ขึ้นเราก็เปิดโปรแกรมเพ้นท์ก็ได้เพราะเซฟมาแล้ว Open with เพ้นท์ ให้เรา save as เนาะ save as เป็นรูปหลักเราเนี่ย เดี๋ยวกด Control B ดูใหม่ วันนี้จะปิดหน้าอันเดิมมันเหมือนเดิมภาพเดิมมี background นะคะ เมื่อกี้เราเปลี่ยนแล้วลอง Control ดีไหม แก้ผมอ่ะ ไหนละเนี่ย มันคือไม่ให้ยืม any suggestions เวอร์ชั่นนี้มีแปลงยากจริง เคนะคะ เดี๋ยวค่อยไปแก้เอานะ ชื่อมันก็จะเปลี่ยนตามไปด้วยเนาะ เดี๋ยวเราจะต้องไปต่อนะคะเด็กๆอาจเราได้รูปแล้ว สิ่งที่จะทำต่อไปก็คือ ตรวจสลากเนี่ย นะคะ เครื่องทำให้ฉากมันเครื่อง ซึ่งก็คือในสไลด์นี้ของเรานั่นเอง PowerPoint ผมอยู่ไหน มาดูนะคะคำสั่งที่จะทำให้ฉากเมื่อมีตัวละครเข้ามาแล้วเนี่ยนั่นก็คือถ้าตัวละครเดิน ความจริงและตัวละครไม่เดิน เราใช้ให้มันเคลื่อนเองนะคะ มีดสไลด์ผลไม้โทษทีโทษทีกดผิด สิ่งที่เราจะทำต่อมานะคะ กาวมาแล้ว นำเข้า mello เวโลซิตี้ 2 Background มาดูไอ้คำว่า wilo City เนี่ยมันหมายความว่ายังไง แปลว่าความเร็วก็คือทำให้ background มัน ใส่ใส่ความเร็วให้ background ได้เลยนะคะ วิธีการ ตอนนี้เด็กๆจะมาที่ตำแหน่งของ ที่ต่อจาก background เนาะเรานำเข้า background แล้วต่อไปเราก็จะ ประกาศตัวแปรให้ กลับ เมื่อคืนเริ่มจากกำหนดเงื่อนไขให้ background เรานั่นเองนะคะ ไปยังตำแหน่งที่ ตอนก่อนนำเข้าเกมเนาะ นะคะแล้วก็ใส่แฮชแท็กไปว่า เป็นภาษาไทยและกันจะได้เข้าใจง่าย จัดการนะคะเราจะจัดการ ตรงส่วนนี้เป็นส่วนของ จัดการกับฉาก เกม จัดการในส่วนของฉากเกมของเรานั่นเองชอบชิ้นไหนมา distortion rov ใครรู้ชิงอยู่ไหนบอกเราทีเราหาไม่เจออาจจะจัดการขาดนะคะเราจะมาทำการจัดการในส่วนของฉากก่อน อันดับแรก รักคือสร้างตัวแปร มันจะมี BG เราจะมีชื่อตัวแปร 3 ตัวนะคะ รอบแรก BTS ก็คือตำแหน่งของ Background อาจารย์เ</w:t>
      </w:r>
      <w:r>
        <w:rPr>
          <w:i/>
          <w:b/>
        </w:rPr>
        <w:t xml:space="preserve">ซ์ bty ตำแหน่งของ background ในแกน Y แล้วก็ BG Vivo loma City ก็คือ กำหนดความเร็วให้ background ก็คือค่าเริ่มต้นของ แต่พวกนี้คือศูนย์ทั้งหมด เราก็เริ่มประกาศตัวแปรแรกก่อน 3 ตัวแปรตัวที่ 1 บีจีขอโทษค่ะ สแปร์แรกนะคะใช้ชื่อว่า BGH ซึ่งหมายถึง ตำแหน่งของ background ในแกน X เพราะเวลาเราดาวน์รูปไปเนี่ยเราต้อง ระบุขอบเขตของรูปนั้นหนักไม่ออกเนาะ กำหนดค่าเริ่มต้น Space Bar 1 ครั้งกดเครื่องหมายเท่ากับ 0 BS แล้วก็ต้องมี y d g y เท่ากับ ศูนย์เหมือนกัน ตัวที่ 3 บอกแล้วชื่อ BG แล้วก็ v e l o ขึ้นมาจาก Vivo City นะคะเลยจะยาวไป ถ้าเริ่มต้นเหมือนกันค่ะ ก็คือ ค่าเริ่มต้นของฉากเราเนี่ยเราจะให้เริ่มที่ ตำแหน่งที่ศูนย์ แกน x เริ่มที่ 0 แกน Y เริ่มที่สุดแล้วก็ความเร็วก็เริ่มที่ 0 เสมอนะคะ ประกาศตัวแปรนี้และกำหนดค่าเริ่มต้นให้มันเป็น 0 ทั้ง 3 ตัวแปร ตอนนี้เด็กๆจะต้องมีตัวแปรเพิ่มขึ้นมา 3 ตัวเพื่อจัดการฉาก bgs bgs วายแล้วก็ BG Zero สิ่งที่เราจะทำต่อมา ให้ดูนะคะ การใช้งานและความหมายของขี่คือความเร็วของตัวเกมเนี่ยมันขึ้นอยู่กับ เหมือนเรากดขี่ ปวดขี้ในที่นี้ก็คือแป้น แป้นพิมพ์นะคะคำสั่งให้เด็กดูที่คำสั่งเขา พาย game.apk underscore เนี่ยหมายถึง ปุ่มปุ่มเนี้ยมันจะหมายถึงเป็นปุ่มให้กระโดดใช่ไหมคะ ก็คือ ขึ้นขึ้นกระโดดขึ้น ตื่นเรียกได้ 2 ตัว จะใช้ k f หรือ K Space ก็ได้ 2 ตัวนี้นะคะเราจะใช้ ใครเคยเล่นเกมผ่าน ผ่านคอมพิวเตอร์นี้ออกเนาะปุ่มที่ใช้กดละเนาะเวลากระโดดเกมมันให้กด Space Bar ใช่ไหมลูกแล้วบางทีมันให้กด ลูกศร ชี้ขึ้นอ่ะนึกออกเนาะวันนั้นมันก็เลย ไม่ใช่มันล่ะคือไอ้ตัวคำสั่ง ใน Library พายเกมเรามันก็เลยใช้ 2,000 นี้ก็คือ k f กับ A Space เนี่ยเพื่อเป็นตัว กำหนดว่าถ้ากดปุ่มนี้มันจะหมายถึงการที่ตัวเกมมันกระโดด นะคะ แต่ถ้าเราต้องการให้มันไปทางซ้าย คำสั่งนั้นก็คือเค underscore ขออภัยเกมต้องใส่อยู่แล้วทุกครั้งนึงออกนอกตัวคำสั่งแล้วตามด้วยตัวเขียว K มาจากที ไม่ต้องพิมพ์เต็มเขาก็เลยยอดเลยแค่เคนะคะ นักการ The Rapper ดาวดาวก็คือลง พี่กดลงไหมคะ ขี้ ก็คือตามลักษณะลูกศรไม่ออกนะคะ บนล่าง ซ้าย ขวามือจะมีทิศทางเคลื่อนไปตามลักษณะลูกศร พี่นิเมื่อเราได้ ประกาศตัวแปรแล้วซึ่งต่อมาก็คือเราจะมา กำหนด เงื่อนไข นะคะ เพราะ ฉากมันจะเคลื่อนก็คือนั่นหมายความว่า เกมเกมมันเดินไป เล่นจากฉากเนี่ยโดยปกติโปรแกรมเดินก็คือเดินจาก เราเอาตัวเกมวางไว้ทั้งซ้ายไหมคะมันก็จะเดินจากซ้ายไปทางขวาเพราะนั้น วัดที่เราจะให้มันเคลื่อนก็คือ เป็นลูกศรที่จะให้มันไปทางขวาก็คือ K Lite รถไถก็จะเอามาไว้ที่ ทีนี้เราจะมากำหนดเงื่อนไขเพิ่ม นะคะ จะอยู่ต่อจาก วันนี้เลยนะครับ ไปที่ที่เรามีลูกใช่ไหม ยาคะ Event มีอีกที่หนึ่งใช่ไหม มันจะอยู่ตรงที่ ไปไหนแล้ว เป็นอิฐที่ 2 ที่ต่อจากเงื่อนไขแลกนะ ดูตำแหน่งดีๆนะคะที่ 2 ใช่ไหมเด็กๆอ่ะ ใส่อีฟเข้าไปนะคะเด็กๆ ไอ้อ้วนไอ้ป๊อปให้เลือก condition เพื่อให้มันขึ้นโครงสร้างอย่างนี้นะ อะไรนะคะอย่าไปกด I F ให้กด I แล้วเลือก condition จะได้ขึ้นโครงสร้างของไฟล์เกมขึ้นมาอย่างนี้นะคะ เราจะมากำหนดเงื่อนไขเพื่อให้ฉากเราอ่ะ มันทำงานนั่นเอง น้องหนูกับอีเบนซ์มันจะอยู่ด้วยกันใช่ไหมคะกำหนด ช่วงเวลาและเหตุการณ์สิ่งที่จะต้องทำ ใช้คำสั่งวิเศษคำสั่งแรกก็คือ อีเว้นดอทคอม เราจะเลือกใช้เหตุการณ์ที่เกี่ยวกับ gmail.com = = ถ้าถ้าถ้าถ้า 5 Event ก็คือเหตุการณ์แล้วคลิกที่ Event น็อต ที่เราเลือก P y p e Type วันนี้เราจะมากำหนดเงื่อนไขนะคะในการทำลูก อีฟ ซ้ำนะคะทวนซ้ำนะคะเด็กๆ อีฟ อีปุ๊ก Event ขึ้นมากด enter ราคาตามด้วยตัว t t y p e Type ถ้าใช้ is จำไว้นะคะ เครื่องหมายเท่ากับใน is จะต้องมี 2 ครั้งอย่างนี้ถึงจะถูก พ่อกลับยังไม่ได้หมายความว่าใส่เข้ากับทางเดียวนะถ้าเป็น If = ในอีกจะต้องใส่ 2 ครั้งอ่ะ ขายเกมส์ PC ก่อน แล้วเลือกไฟล์เกม เลือกอะไรนะ ใส่บาตรแล้วก็ตามด้วย มีอะไรครั้งแรกที่ดาวนะคะพี่ดาว คำสั่งครีมดาวตัวนี้หมายถึงเมื่อมีการกด มันโดนกดขี่ดาวในตัวนี้หมายถึง ปุ่ม มีการกดปุ่มเกิดขึ้นณปุ่มกดก็คือปุ่ม ขี้ Like นะคะ game.com ใหญ่นะคะคำว่าคีย์ดาวนี้เป็นคีย์ตัวใหญ่ k e y พิมพ์ด้วยตัวใหญ่นะลูก D O W n ตัวนี้หมายถึง ถ้ามีการกดที่ปุ่มคีย์ดาวในที่นี้ปุ่มมันโดนกดนะคะลักษณะก็คือปุ่มปุ่มโดนกดแต่เรายังไม่ได้บอกว่าเป็นปุ่มอะไร ไซส์อะไรคะเสร็จเสร็จประโยคของ is จะต้องใส่ โคลอนเสมอ นะคะ แล้วมาที่พลาส ลบพาสออก โครงสร้างมันเนาะคำสั่งต่อมาที่เราจะใช้ก็คือ ใส่อีกครั้งนึงนะคะ เพราะต้องการระบุว่า คีย์ที่เราจะใช้กฎน่ะคือคีย์อะไร กดไอแล้วเลือดออก กดแล้วเลือก Event Event . ค. ลีวาย เข้ากะ = = นะคะ ก็คือแรกบอกว่าเมื่อเหตุการณ์ที่เกิดขึ้นก็คือเงียบเมื่อมีการกดปุ่มที่ 2 บอกว่า กลุ่มที่โดนกดคีย์ที่โดนกดเนี่ยจะต้องเป็นคีย์ที่ชื่อว่า พิมพ์พายเกมนะคะและเลือกไฟล์เกม เคเคใหญ่ อันเดอร์สกอร์ like สังเกตคำสั่งตรงนี้นะคะ ดูดีๆนะได้ไหมคะจะใช้ตัวใหญ่นะคะ k i don’t like ก็เป็นตัวใหญ่ ใช้ตัวใหญ่เสมอนะคะที่เกี่ยวกับครีม กดด้วย ตัวพิมพ์ใหญ่ทั้งหมดนะคะจี ST ขายเกม Dot ไม่ใช่ ผลบอล ไม่ใช่คอมม่า ตัดนะคะดร K Lite อธิบายนะคะก็คือถ้ามีเหตุการณ์ พิมพ์พิมพ์กดขึ้นก็คือมีการกดปุ่มเกมฟรีดาวน์ ถ้ามันมีการกดปุ่มเนี่ยแล้วไอ้ปุ่มเนี้ย จะต้องเป็นปุ่ม อะไรนะลูกศรที่ไปทางขวานะคะ ถ้ามีการกดปุ่มลูกศรชี้ไปทางขวาปุ๊บ อย่าลืมนะคะทุกครั้งที่จบ ประโยคของอีฟเราจะต้องใส่โคลอนเสมอ พอกด Enter เด็กๆสังเกตเห็นแถบมันจะปรับให้อัตโนมัติ เวลา Pin Code ดูด้วยนะคะใช้สักลายเนี่ย สิ่งที่เราจะทำต่อมาก็คือ เลือก เรียกตัวแปรความเร็วเพราะเราต้องการรู้ว่าไอ้ฉากเนี่ย นะคะ แป้นพิมพ์ BG แล้วเลือกวีโรนะ ไปหาที่คำว่า below เพราะเราจะ ค่าความเร็วมันเริ่มที่ศูนย์เพราะฉะนั้นพอมีการกดปุ่ม Push เราจะให้ความเร็วของฉากมันเพิ่มขึ้น จากศูนย์เพิ่มเป็นเท่าไหร่อ่ะ อย่าเพิ่งเพิ่มเยอะบางทีเพิ่มเยอะมากก็จะลองเพิ่มที่ 5 ก่อน เท่ากับ 5 ส่วนต่อมานะคะ เราจะมาทำให้มันแสดงผล มือไปไวกว่า ไหนล่ะ Enter แล้วดูตำแหน่งนะคะตำแหน่งดีๆนะ มันจะอยู่ตรงกับ for ใช่ไหมคะ เพราะฉะนั้นเด็กๆจะต้อง ดูนะคะตำแหน่งพอคือตรงนี้ ลงมากด backspace ย้อนหลังไป 1 ละพอก็คืออีกแป๊บนึง 2 ครั้งปลดบล็อกเฟซย้อนไป จะอยู่ตรงกับตำแหน่งกรีนฟิลด์เนี่ย เคไหมเรียกใช้ ตัวแปรที่ชื่อว่าบีจี นะคะเพราะมันเคลื่อนไปทางขวาตำแหน่งของ แฟนก็คือแกน x แกน excel เป็น Column ไม่ได้อยู่ในแนวคอลัมน์เพราะฉะนั้นต้องเลือกตัวแปรที่เป็นแกน X bgs เท่ากับ เท่ากับ - = ใช้เครื่องหมายลบเท่ากับนะคะแล้วก็ BG Video ใส่เครื่องหมายลบก่อนลบเท่ากับ B G B โลมาใช้ วันนี้ยังไม่ทันนะคะมันยังไม่จบ โค้ดมันจะยาวหน่อยเพราะว่ามันขึ้นซึ่งระบุว่า ถ้าเกิดเหตุการณ์อย่างนี้แล้วกดปุ่มนี้ สิ่งที่จะทำก็คือ ให้ แสดงไอ้ background ที่มันเคลื่อนให้ background มันเคลื่อนนะคะ แต่ตอนนี้เรายังไม่ได้สั่งให้แสดงกำหนด ปีนี้ตรงส่วนที่จะแสดง แล้วคือตัวนี้ Green View background เรา Color เราไม่ใช้แล้วนะคะเดี๋ยวจะลบออกกดกดลบทิ้งได้เลยเด็กๆ วันนี้เราไม่ใช้แล้ว เช่นเดียวกันป ลบออกเลยนะคะ BG Color เราไม่ใช้เพราะเราใช้อะไรคะ ใช้แบล็คกราวที่เป็นรูปภาพไปแล้วลบซะ พี่จะได้ลดลง ลบ 2 ตัวนะลบ background Color เรียกใช้ background Color ลบออก Mini ตำแหน่งที่จะมาเปลี่ยนนะคะก็คือเปลี่ยนจาก 00 เนี่ยไปเรียกใช้ตัวแปร NS BTS เนาะ MB และเลือก dgs ก็นั่นก็คือ B B G Y แต่สิ่งที่อยู่ใน วงเล็บจะเปลี่ยนเป็น ไม่ใช่วงเล็บอย่างนี้นะคะเด็กๆดูเปลี่ยนเป็น อะไรอ่ะ วงเล็บที่เป็นสี่เหลี่ยมอ่ะแพน ไม่ใช่ไม่ใช่บิดานะปิดตาก็ไม่ใช่ กดยังไงกดธรรมดา อย่างนี้นะคะเป็นตัวนี้นะลูกเป็นสี่เหลี่ยมอย่างนี้นะ ต่างกันนะไม่ใช่ไม่ใช่วงเล็บอย่างนี้หรอกเนาะ วงเล็บที่เป็นรูปสี่เหลี่ยมอย่างนี้เห็นไหมเด็กๆเห็นไหมอยู่ตรงตำแหน่ง ปุ่มปุ่มที่อยู่ตรง จากแถวตัวเลขลงมาน่ะอยู่ตรงตัวท้อฐาน เอาใบไม้กับลลิงไหมคะนะคะ เปลี่ยนนะคะเปลี่ยนเป็นวงเล็บที่เป็นรูป สี่เหลี่ยมนะคะเพราะเราเราเรียกใช้ตัวแปร Pan กำหนดค่า เคนะคะส่วนต่อไป ต้องมากำหนดต่อให้ตัว ตัวชามันไหลไปเรื่อยๆเพราะเมื่อกี้ เมื่อกี้มันแค่กด 1 ครั้งมันก็จะเคลื่อนไป 1 ครั้งแล้วก็ไหม คือตัวนี้นะคะกำหนดเงื่อนไขให้ Background เคลื่อนไหวไม่สิ้นสุด เขาบอกเคลื่อนไหวไม่สิ้น นะคะ ไม่ได้ไปที่ตำแหน่งของ ต่อจากนี้เนาะ ดูตำแหน่งอี๊ดนะคะตำแหน่งอี๊ดจะอยู่ตรงกับ เลื่อนเข้าไปจาก 2f แลก 1 อันนะคะดูดีๆนะคะ มี 2 Ep แรกใช่ไหมเลื่อนไปครั้งที่ 1 ตำแหน่งที่ 2 ไม่ใช่อยู่ตรงกับตำแหน่งนี้ แล้วก็เลือก condition เหมือนเดิม นะคะจะอยู่ตรงตำแหน่งนี้นะคะ ตำแหน่งดีๆนะเพราะพากย์ไทย วางตำแหน่งโครงสร้างมันไม่ถูกเนี่ย ออกเนาะ เจ้าน้องอีฟมันจะงงนะมันจะบอก ถ่ายตรงไหนเนี่ยทำไมมันใส่ตรงนี้มันไม่ใช่มันไม่ใช่ จะบอกเรานะ คำสั่ง เงื่อนไขแลกนะคะ 10 ตัวแปรที่ชื่อว่า bgs bgs ค่ะ กำหนดค่าให้ BTS เท่ากับเท่ากับ ลบ คอลัมน์เราอะเนาะ 1,600 บาท ครึ่งนึงของ 1,600 ก็คือ 800 - 800 งั้น 2 วันกันเถอะ ค่า BTS เนี่ยนะคะมันเท่ากับ - 800 เมื่อไหร่บอกแล้วถ้าเป็นคำสั่งอีฟอย่าลืมปิดด้วยโคลอนเสมอ มันที่พาส กด delete delete Past นะคะ คำสั่งต่อมา กำหนดให้ P x = 0 ในเงื่อนไขเป็นอย่างนี้ยังงงนะเด็กๆนะ เพราะมันเป็นเงื่อนไขไง คืนค่ากลับไปกลับมาอย่างเงี้ยนะคะ สิ่งที่เราจะต้องทำต่อมาก็คือ ไปเรียกใช้ตัวนี้นะคะ เหมือนเดิม ต่อจากบรรทัดที่เราเรียก background ไอ้นี่แล้ว นะคะ กด F เพื่อเลือกกิน คำสั่งสกรีนนะคะเรียกใช้ฉากนี้บิวกด B เลือก Build ใส่วงเล็บ แล้วใส่ เรียกใช้ dgps เหมือนเดิม ตัวแปรมีกี่พริกนะคะก็คือรูป background เรา ใส่ โคลอน ไม่ใช่สิ โคลอนเนาะ แล้วก็ตามด้วยวงเล็บสี่เหลี่ยมนะคะเด็กๆ กดไอ้นี่ทุกทีเลยวงเล็บสี่เหลี่ยมไม่ต้องกด Shift เอาไว้ทั้งวัน ฟิล์มบี แล้วเลือก bgs ค่ะ ถ้าของ BTS ให้เพิ่มเข้าไป บวกเข้าไป 800 ใส่เครื่องหมายบวก แล้วก็ใส่ตัวเลข 800 ลงไป อยากเรียก bgy มาใช้งาน BG เรียกว่าสายเลือด B G Y ตอนนี้เราจะมีโค้ดเพิ่มมาอีก 2-3 บรรทัดนะคะเด็กๆ เอาลองกด ctrl B ดูอาจจะขึ้น Error ก็ได้ Control แล้วกระบี่ แล้วกดแป้นดู จะได้ไหมเห็นอะไรไหม เห็นไหมตัวฉากน่ะมันเลื่อนใช่ไหม ภาพรอยต่อฉากอาจจะไม่เนียน ก็คือตำแหน่งที่เราไปตัดมันนะคะ -800 อะไรเนี่ย เดี๋ยวจะลองตัดที่มันไม่ใช่ - 800 บาท เดี๋ยวขอลองนะคะ ขอลองเป็นลบ 1,000 ขอเปลี่ยนขอเปลี่ยนตัวเลข ตำแหน่งที่ภาพมันตัด มันไม่ต่อใช่ไหมเพราะฉะนั้น เราก็เลือกตำแหน่งพิกัดเท่ากับอะไรคะแกน x ลาว กันเองเราคือเท่าไหร่ 1,600 เราคือ 1,600 ฉะนั้นตรงนี้เราก็ต้องเข้ามันนั่นแหละ มันจะได้เนียนรอยตัดมันจะได้เนียนๆมันออกไหม หาใหม่นะ Control ปีใหม่ แป้น เหนื่อยไหมมันเริ่มใหม่ไป นะคะ มันจะมีเว้นนิดนึงเพราะฉะนั้นเราควรจะเพิ่ม เพิ่มตำแหน่งตรงนี้เข้าไป 100 ต่อมันไม่เนียนเนาะเพราะฉะนั้น ส่งตำแหน่งปัดหน้าจะเป็น 15 9 9 แนวข้อ ไอ้นี่ลบที่ 1600 อาจจะสลับนะคะ 1600 ให้เด็กๆดูที่อะไรดูที่ ของตัวเองวันนี้ไม่หรอกเนาะค่าตัวเองเท่าไหร่ดูดีๆนะคะ เทียบกับตอนนี้เอาลูก ลบอันนั้นแล้วเพิ่มอันนี้ป่ะ 1599 ลองได้มันลองได้ อยากได้มันมีรอยต่อนิดนึงเนี่ย เราจะต้องทำให้มันพอดีกันเด๊ะ ฉะนั้นไอ้นี่ก็ต้องเริ่ม 1599 เหมือนกันไหม ไอ้หมาน้อยตัดหายไปแล้ว มันมี มีอะไรอ่ะมันมี มันมีส่วนขาดส่วนเกินนิดๆหน่อยๆนะคะ เราเครียดเราก็ต้องทนอย่างนี้แหละนะคะ เรายืมภาพเขามาใช้ไงมันก็เลยไม่เป๊ะ เคลื่อนที่เร็วหรือเคลื่อนช้าขึ้นอยู่กับเลขตัวนี้นะคะ ไ</w:t>
      </w:r>
      <w:r>
        <w:rPr>
          <w:b/>
        </w:rPr>
        <w:t xml:space="preserve">เนี่ยไ</w:t>
      </w:r>
      <w:r>
        <w:t xml:space="preserve">***ไอ้เนี่ยจะให้ดู น้องวิ่งเป็นจรวดเลยใส่ซิมเข้าไป ก็คือถ้าเป็นวิ่งเราอาจจะเพิ่มความเร็ว ได้ ใครไม่เคลื่อนยกมือ อันดับแรกเช็ค เช็คโค้ดดิ้งเราก่อนนะคะสิ่งที่เด็กๆจะต้องมีเงื่อนไขแรก บรรทัดนี้ในรู ตะกรัน fault เราเพิ่มเงื่อนไขในการกดแป้น ใช่ไหมเอาไป 12 ทั้งหมดกี่อัน 123 ตามเงื่อนไขนี้จะต้องมี จากของข้าพเจ้าเป็นเดิมข้าพเจ้าว่าลดลงมากหน้าเหมือนเดิมนะครับ BG Video นี่คือความเร็วของการเคลื่อนที่จากเรานั่นเองนะคะเด็กๆ ตำแหน่งค่าตัวนี้บอกแล้วว่าให้เด็กๆดูที่ คำสั่งตัวแปรที่ชื่อครีมของเราเนี่ย ที่เราเซฟไว้เราเซฟไว้เท่าไหร่ เด็กปอะไรขึ้น Error อันดับแรก ดูที่บรรทัดที่มัน Error เนาะ สังเกตนะคะตำแหน่งที่ผิดถ้าใช้สำหรับบรรทัดมันจะบอก อยากดูตรงนี้เขาผิดเนี่ย เวลาบอกและเวลา เวลาเราทำไมเนี่ย บางคนมาทีหลังและไม่ทันพอมาดู คลิปมันอยู่ตรงตำแหน่งนี้ เด็กๆจะชอบไปใช้วิธีกด Space Bar เอากด Space Bar เดี๋ยวดูนะคะ Control B ดู ตำแหน่ง Error มันจะชี้เลยบรรทัด แล้วให้เด็กๆดูตรง ข้อความ ถ้ามันขึ้นว่า error ถ้าขึ้นแถบ Error ให้เด็กๆเช็คตำแหน่งตรงนี้เลย นะคะ ถ้ามันขึ้นจุดอย่างนี้แสดงว่าเด็กๆไปกด Space Bar ไม่ได้กด Tab ได้บอกไหม ตำแหน่งบรรทัดมันจะบอกชัดเจนเลยว่าอยู่ตำแหน่งไหนสิ่งที่ผิดคืออะไร โปรแกรมซับลามมันจะแจ้ง Error บอกตำแหน่งบรรทัดบอกสาเหตุที่ Error เสมอ ให้ดูตรงนี้ด้วยประกอบกันนะคะเราก็ต้องกด delete ลบออกแล้วก็กดแท็กไปให้ตำแหน่งมันตรงแค่นั้นเองแล้วก็กด Control ปีใหม่ บ่ายแล้วเจอได้นะคะเออดีๆนะคะ ของใครยังไม่ออกอีก ใครยังไม่สามารถเดินได้ ไม่หอนสิ ดูบรรทัดที่ Error คือ LINE 33 LINE 33 ตรงตำแหน่ง Error บอกว่า name error ยังไม่ได้ประกาศตัวแปรนี้หรอ BG Y เนี่ยมันไม่รู้จักอ่ะเพราะฉะนั้นต้องย้อนขึ้นไปดูที่ตำแหน่งที่ ประกาศตัวแปรซ้ำชื่อตัวแปรบอกแล้วว่าตัวแปรจะมีชื่อได้แค่ 1 ชื่อมันยังไม่ซ้ำ กด ดูตำแหน่งตัดต่อรูปด้วยมันตัดไม่เนียนเนี่ยก็ต้อง นึกออกเนาะให้มาเช็คว่าอาจจะเริ่ม หยุดไม่ได้แสดงว่ามันลืมปีนี้เปล่า เงินปลิว นี่ไง + 800 ลบ 805 ขายเกม Event Gas สีดำ ด้วย ไม่เป็นไรไม่ได้ไม่เป็นไรให้เช็คตรงนี้แค่นั้นพอเช็คว่า ดูรูปนะตำแหน่งรูป ให้เขากด Control ดีไหม Control B ตำแหน่งที่ปักลูก ดูยังไงดูตรงนี้ ที่เปลี่ยนน่ะเห็นไหมนี่แม่บอกว่าองค์ฟิล์มตัวเองตั้งไว้เท่าไหร่ เพราะฉะนั้นตรงนี้ตรงนี้แก้เลข พรุ่งนี้ไหม ใช่ไหมรูปมันสูงสุดก็คือความกว้างมันสูงสุด 1,200 อ่ะ ลองแก้เป็น 12 Control ดีไหม แล้วทีนี้ตำแหน่งนี้ ถ้าเราตัดตรงนี้ มันมาตรงนี้เราอาจจะตัดให้มันเกินนี่มาอีกสักหน่อยนึง ลองเพิ่มจาก 800 เป็น Pantip เพิ่ม Control ดีไหม เนาะก็คือให้ให้นึกถึงว่ามันเยอะไป 900 900 อยากได้ใบไม้ ให้เขาลองปรับลด ให้รอยต่อของรูปมันดูเมียนรกไม่ใช่ ตัดแล้วต้นไม้ขาดครึ่งภูเขาขาดครึ่งอาจจะมาเริ่มพี่ ภูเขาก็ได้อะไรอย่างนี้นะคะเวลาเวลาตัดตำแหน่งรูป นึกออกเนาะเหมือนที่บอกอ่ะค่ะนึง เช็ครายเช็คตำแหน่ง ความกว้างของทีมเราเนาะ ถ้าถ้าตรงนี้เราจะตัดตรงนี้ที่เท่าไหร่ลองใส่เข้าไปดู แล้วก็มาเช็คตำแหน่งตรงนี้ ตำแหน่งที่จะตัดกับภาพนะคะ ค้นหาทำภาพไม่สมดุล พี่ถามตัวเอง เกมมันตัวใหญ่ ชื่อเหมือนให้นึกถึงอ่ะเพราะเอาเกมเข้าไปอยู่ในฉาก เกมปาเข้าไปครึ่งฉากและ พอใส่ความเร็วเข้าไปไม่ออกไหม 5 นาที 5 วินาทีแต่เช้าแล้วก็เกมมันยาวมันก็ เดี๋ยวหาให้พ่อนั้นให้เขาไปขยาย ขยายพื้นที่ฉากค่ะ เพราะตัวเลขเราปรับค่าได้เนาะ ยังแม่ใช้ฉากยาวเลย อันนี้ มันก็ไปได้เรื่อยๆความเร็วใช่ไหมคะคือขนาดตัวของเจ้าเกมเรากับฉากเรามันก็ควรจะสอดคล้อง และให้เด็กๆดูการตัดภาพด้วยเห็นไหมไม่ออกมาลูกถ้ามันตัดไม่สวยเนี่ย เราอาจจะเลือกมาเริ่มตัดต้นนี้ก็ได้ลองปักผ้าไป ออกนะคะให้ดูให้มันแมตกันด้วย ให้มันเนียนให้ภาพเนียน ก็เหมือนเพียงภาพนี้มันมีจุดเด่นคือไอ้ต้นไม้ใหญ่น่ะเพราะตัดไปมัน มันเลยไม่มีอะไรหรอกเนาะ ไม่เป็นไรบอกถ้าเราเอามา Test โปรแกรมเราเฉยๆนะคะคือเวลาเราไปทำเกมจริงๆเนี่ยฉากเราก็ควรจะวาดเองเพราะเราจะรู้ว่าไอ้ฉากต่อไป เพื่อจะให้มันเคลื่อนเนี่ยลักษณะของ ของต้นไม้มันจะควรจะเป็นไซส์เท่าๆกันและจัดวางตำแหน่งเท่าๆกัน การต่อฉากมันก็จะไปต่อต่อกันตอนนี้เราไปยืมเขามาเพราะฉะนั้น หมดขวดหิวเนี่ย ต้องเป็นโขดหินมาต่อใช่ป่ะ มันกลายเป็น ไม่ต่อกันน่ะมันไม่ต่อเนื่องอ่ะค่ะภาพมันไม่ตอบง่ายหรอกเนาะ ให้รู้ไว้ว่ามันคือหลักการในการทำนะคะยังไม่เสร็จนะนี่พึ่งขึ้นแค่ให้ฉากมาเคลื่อนเอง ยางสัปดาห์นี้เราจะพอแค่นี้ก่อน เพราะบางคนยังมีพื้นหลังเนาะยังมี background ต้องไปเอาออกบังโคลนตัวเกมตัว Big เริ่มเพิ่มเลยนึกออกเนาะลดไซส์เกมลง ไม่นึกถึงความสมดุลนะลูกอย่าเหมือนแมว แล้วแม่ก็ยังใหญ่อยู่แม่ก็ต้องลดลงเนาะ ต้นไม้กับแมวตัวเท่ากันใช่ไหมไม่ใช่ไหมคะ นะคะ นะคะเราก็ต้องปรับสมดุลของภาพ ของเกม มันสอดคล้องกับด้วย เพราะฉะนั้นบางฉากมันตัดแล้วมันไม่เนียนเราอาจจะหาฉากมาเปลี่ยนก็ได้นะเด็กๆไม่ต้องหาฉากที่มัน มันเป็นในระนาบหรือแนวเดียวกันแล้วไม่มี พระเอามาวางแล้วไม่เห็นรอยต่อชัดเจนเหมือนอย่างนี้มันระนาบเดียวกันก็จริงแต่มันมีหลักคือต้นไม้ใหญ่ที่มันมา เพิ่มกับก้อนหินเนี่ยมันไม่ต่อเนื่อง เราอาจจะตัดภาพเฉพาะตรงนี้ก็ได้ ก็ไม่ให้มันเห็นอันนี้พื้นมันก็เป็นแนวเดียวกันมันก็จะดู บอกกันก็ได้แล้วอาจจะต้องไป ถ้าพี่เอามาใช้ ประกอบสักเล็กน้อยด้วยนะคะ เพราะตัวตัวนี้ตัวเกมมันจะไม่ นิ่งๆอย่างนี้เพราะเมื่อกี้เรา เราไป Download Spice มาแล้วทีนี้เราจะให้เห็นว่าไอ้ตัวเกมอ่ะมันมีท่าทางการเดินจริงๆซึ่งจะไปในสัปดาห์หน้าเพราะฉะนั้นในสัปดาห์นี้อย่าท้ายชั่วโมง รูปไทยที่ยังมี Background ตัวเกมเรายังใหญ่เด็กๆจะต้องปรับขนาดให้มันเท่ากัน ให้หมดทุกตัวก่อนนะลูกนึกออกเนาะเช่น เหมือนเหมือนนกของเจ้ากุ้งเต้นมันใหญ่ เป็นทำนกไม่ใหญ่ใช่ไหม เต็มต้องไปตัดไฟตัวอื่นด้วยไม่ใช่ป่ะแค่ตัวเดียว เข้าใจนะคะมันจะมีตัวที่ 1 ตัวที่ 2 ตัวที่ 3 ใช่ไหม Collection กุ้งเต้นจะต้องปรับตัวอื่นๆให้มันได้ขนาดเท่ากับไอ้ตัวแรก ไม่อย่างนั้นไอ้เม็ดถึง เวลาเราให้แกมันเคลื่อนไหว เดี๋ยวมันจะกลายเป็นตัวเล็กตัวใหญ่ตัวเล็กตัวใหญ่นึกออกไหมเพราะเราปรับรูปไม่เท่ากันไงลูกนึกออกไหม ถ้ามันมาต่อต่อกันใช่ไหมมันจะกลายเป็น เดี๋ยวตอนนี้ตัวเล็กกระโดดมาทำไมมันตัวใหญ่เราไม่ใช่อย่างนั้น เป็นตัวเล็กแล้วก็เป็นตัวใหญ่อันนี้คือเกมเราจะ ไม่เห็นว่าจับตัวเนี้ยแล้วมันวิ่งมันเดิน ไม่เห็นการเคลื่อนไหวของมันก่อน ทำไมเอฟเฟคที่ว่าตัวเล็กตัวใหญ่นั่นก็คือหมายถึงว่า เราต้องการจับตัวเล็กเราก็ต้องเพิ่มไซส์ให้เป็นตัวใหญ่นะทำยังไง มาริโอ้เนาะพี่ที่พอกิน กินอะไรเข้าไปแล้วตัวใหญ่ขึ้นเข้าใจเนาะถ้าอย่างนั้นน่ะ ไม่ใช้เทคนิคที่บอกว่าภาพเล็กกลายเป็นภาพใหญ่แต่ตอนนี้เราจะให้เห็นว่าไอ้ภาพนี้ไอ้ตัวนี้มันเคลื่อนเคลื่อนไหวโดยการเดินหรือการวิ่ง อะไรก็แล้วแต่เนี่ย ตัวเท่าเนี้ยมันเดินไปยังไงมันวิ่งไปยังไงให้เห็นมุมมองนี้ก่อน เพลงเราจะมาต่อในสัปดาห์หน้าเพราะนะสัปดาห์นี้เด็กๆจะต้องเคลียร์ลูกที่จะใช้ให้เรียบร้อยซะก่อนนะคะเพราะสัปดาห์หน้าคือ ก็จะพาเรียกใช้รูปในกลุ่มนี้ทุกรูปเลยจะเรียกยังไง เราจะสร้างเขาเรียกว่าสร้างฟังก์ชัน เพื่อให้มันมาเรียกใช้ไอ้รูปที่เรามีเยอะๆเนี่ย นะคะ ไม่งั้นเราต้องมาเขียนไงไม่บอกมีลูกเยอะๆซึ่งมันไม่ใช่วิธีการเขียนโปรแกรมโปรแกรมมันจะต้องลดขั้นตอนการคีย์เพื่อเรียกใช้ลูก เมื่อคืนเราจะเรียกใช้มันแค่ครั้งเดียวแล้วเราอาจจะสร้าง มันเป็นฟังก์ชันเพื่อไปเรียกใช้ในครั้งหน้าได้อีก นะคะ โอเคนะคะ สัปดาห์นี้เราจะพอแค่นี้นะคะ อันดับแรกอย่าลืมไปแก้ลูกใครมีพื้นหลังให้ออกถ่ายรูป ตัวการ์ตูนใหญ่อยู่รถไฟให้มันเท่ากันปรับไฟมันเท่ากันทุกตัวนะคะ เราจะใช้ทั้งเซตเลยนะทั้งเซตที่อยู่ใน ในตัวนี้เราอ่ะในโฟลเดอร์เราไม่ออกมาดู ปีมี 12 รูปเราก็ต้องแก้ทั้ง 12 ลูกนะคะให้มัน ไปในแนวทางเดียวกัน วิธีการแก้มันก็ทำซ้ำ เหมือนเดิมเพียงแต่เปลี่ยน แก้ไปทีละรูปแค่นั้นเองนะคะ โอเคนะคะงั้นสัปดาห์นี้พอแค่นี้สวัสดีค่ะ คนทำ อยากได้หมดแล้วนะคะ อย่าลืมเซฟไว้ก่อน ปิดปิดไปเลยปิดไปเลย ว่าไงว่าไงจะถาม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สกล) การเขียนโปรแกรมภาษาคอมพิวเตอร์ อ. สุธิรา วันที่ 6 ธ.ค. 2565</dc:title>
  <dc:creator/>
  <cp:keywords/>
  <dcterms:created xsi:type="dcterms:W3CDTF">2022-12-07T09:09:38Z</dcterms:created>
  <dcterms:modified xsi:type="dcterms:W3CDTF">2022-12-07T09: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13.41 น.</vt:lpwstr>
  </property>
  <property fmtid="{D5CDD505-2E9C-101B-9397-08002B2CF9AE}" pid="3" name="subtitle">
    <vt:lpwstr/>
  </property>
</Properties>
</file>